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2E5" w:rsidRPr="00D213AD" w:rsidRDefault="000812E5" w:rsidP="000812E5">
      <w:pPr>
        <w:jc w:val="center"/>
        <w:rPr>
          <w:rFonts w:ascii="BlackChancery" w:hAnsi="BlackChancery"/>
          <w:b/>
          <w:sz w:val="96"/>
          <w:szCs w:val="72"/>
        </w:rPr>
      </w:pPr>
      <w:r w:rsidRPr="00D213AD">
        <w:rPr>
          <w:rFonts w:ascii="BlackChancery" w:hAnsi="BlackChancery"/>
          <w:b/>
          <w:sz w:val="96"/>
          <w:szCs w:val="72"/>
        </w:rPr>
        <w:t xml:space="preserve">Certificate of </w:t>
      </w:r>
      <w:r w:rsidR="00CA3B42" w:rsidRPr="00D213AD">
        <w:rPr>
          <w:rFonts w:ascii="BlackChancery" w:hAnsi="BlackChancery"/>
          <w:b/>
          <w:sz w:val="96"/>
          <w:szCs w:val="72"/>
        </w:rPr>
        <w:t>Graduation</w:t>
      </w:r>
    </w:p>
    <w:p w:rsidR="00215AB9" w:rsidRPr="00215AB9" w:rsidRDefault="00215AB9" w:rsidP="00A4393C">
      <w:pPr>
        <w:spacing w:before="240" w:line="360" w:lineRule="auto"/>
        <w:jc w:val="both"/>
        <w:rPr>
          <w:rFonts w:ascii="CityDMed" w:hAnsi="CityDMed"/>
          <w:b/>
          <w:sz w:val="32"/>
          <w:szCs w:val="32"/>
        </w:rPr>
      </w:pPr>
    </w:p>
    <w:p w:rsidR="00CA3B42" w:rsidRPr="00215AB9" w:rsidRDefault="000812E5" w:rsidP="00215AB9">
      <w:pPr>
        <w:spacing w:after="0" w:line="360" w:lineRule="auto"/>
        <w:jc w:val="both"/>
        <w:rPr>
          <w:rFonts w:ascii="CityDMed" w:hAnsi="CityDMed"/>
          <w:b/>
          <w:sz w:val="60"/>
          <w:szCs w:val="60"/>
        </w:rPr>
      </w:pPr>
      <w:r w:rsidRPr="00215AB9">
        <w:rPr>
          <w:rFonts w:ascii="CityDMed" w:hAnsi="CityDMed"/>
          <w:b/>
          <w:sz w:val="60"/>
          <w:szCs w:val="60"/>
        </w:rPr>
        <w:t xml:space="preserve">This is to certify that </w:t>
      </w:r>
      <w:r w:rsidR="00813E39" w:rsidRPr="00215AB9">
        <w:rPr>
          <w:rFonts w:ascii="CityDMed" w:hAnsi="CityDMed"/>
          <w:b/>
          <w:sz w:val="60"/>
          <w:szCs w:val="60"/>
        </w:rPr>
        <w:t xml:space="preserve">Mr/Ms </w:t>
      </w:r>
      <w:r w:rsidRPr="00215AB9">
        <w:rPr>
          <w:rFonts w:ascii="CityDMed" w:hAnsi="CityDMed"/>
          <w:b/>
          <w:sz w:val="60"/>
          <w:szCs w:val="60"/>
        </w:rPr>
        <w:t xml:space="preserve">____________________ of JECRC </w:t>
      </w:r>
      <w:proofErr w:type="gramStart"/>
      <w:r w:rsidRPr="00215AB9">
        <w:rPr>
          <w:rFonts w:ascii="CityDMed" w:hAnsi="CityDMed"/>
          <w:b/>
          <w:sz w:val="60"/>
          <w:szCs w:val="60"/>
        </w:rPr>
        <w:t>University,</w:t>
      </w:r>
      <w:proofErr w:type="gramEnd"/>
      <w:r w:rsidRPr="00215AB9">
        <w:rPr>
          <w:rFonts w:ascii="CityDMed" w:hAnsi="CityDMed"/>
          <w:b/>
          <w:sz w:val="60"/>
          <w:szCs w:val="60"/>
        </w:rPr>
        <w:t xml:space="preserve"> Jaipur has completed</w:t>
      </w:r>
      <w:r w:rsidR="00A44032">
        <w:rPr>
          <w:rFonts w:ascii="CityDMed" w:hAnsi="CityDMed"/>
          <w:b/>
          <w:sz w:val="60"/>
          <w:szCs w:val="60"/>
        </w:rPr>
        <w:t xml:space="preserve"> and earned</w:t>
      </w:r>
      <w:r w:rsidRPr="00215AB9">
        <w:rPr>
          <w:rFonts w:ascii="CityDMed" w:hAnsi="CityDMed"/>
          <w:b/>
          <w:sz w:val="60"/>
          <w:szCs w:val="60"/>
        </w:rPr>
        <w:t xml:space="preserve"> his/her</w:t>
      </w:r>
      <w:r w:rsidR="00CA3B42" w:rsidRPr="00215AB9">
        <w:rPr>
          <w:rFonts w:ascii="CityDMed" w:hAnsi="CityDMed"/>
          <w:b/>
          <w:sz w:val="60"/>
          <w:szCs w:val="60"/>
        </w:rPr>
        <w:t xml:space="preserve"> _______________________________________ degree in the academic year </w:t>
      </w:r>
      <w:bookmarkStart w:id="0" w:name="_GoBack"/>
      <w:bookmarkEnd w:id="0"/>
      <w:r w:rsidR="00CA3B42" w:rsidRPr="00215AB9">
        <w:rPr>
          <w:rFonts w:ascii="CityDMed" w:hAnsi="CityDMed"/>
          <w:b/>
          <w:sz w:val="60"/>
          <w:szCs w:val="60"/>
        </w:rPr>
        <w:t>20xx-20xx.</w:t>
      </w:r>
    </w:p>
    <w:p w:rsidR="00A4393C" w:rsidRPr="00215AB9" w:rsidRDefault="00A4393C" w:rsidP="000812E5">
      <w:pPr>
        <w:spacing w:line="360" w:lineRule="auto"/>
        <w:jc w:val="both"/>
        <w:rPr>
          <w:rFonts w:ascii="CityDMed" w:hAnsi="CityDMed"/>
          <w:sz w:val="32"/>
          <w:szCs w:val="52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1"/>
      </w:tblGrid>
      <w:tr w:rsidR="00D213AD" w:rsidRPr="005F24AF" w:rsidTr="00D213AD">
        <w:trPr>
          <w:trHeight w:val="567"/>
          <w:jc w:val="right"/>
        </w:trPr>
        <w:tc>
          <w:tcPr>
            <w:tcW w:w="4785" w:type="dxa"/>
            <w:vAlign w:val="center"/>
          </w:tcPr>
          <w:p w:rsidR="00D213AD" w:rsidRPr="005F24AF" w:rsidRDefault="00D213AD" w:rsidP="00D213AD">
            <w:pPr>
              <w:jc w:val="center"/>
              <w:rPr>
                <w:rFonts w:ascii="CityDMed" w:hAnsi="CityDMed"/>
                <w:b/>
                <w:sz w:val="40"/>
                <w:szCs w:val="52"/>
              </w:rPr>
            </w:pPr>
            <w:r w:rsidRPr="005F24AF">
              <w:rPr>
                <w:rFonts w:ascii="CityDMed" w:hAnsi="CityDMed"/>
                <w:b/>
                <w:sz w:val="40"/>
                <w:szCs w:val="52"/>
              </w:rPr>
              <w:t>_________________________</w:t>
            </w:r>
          </w:p>
          <w:p w:rsidR="00D213AD" w:rsidRPr="005F24AF" w:rsidRDefault="00D213AD" w:rsidP="00D213AD">
            <w:pPr>
              <w:jc w:val="center"/>
              <w:rPr>
                <w:rFonts w:ascii="CityDMed" w:hAnsi="CityDMed"/>
                <w:b/>
                <w:sz w:val="40"/>
                <w:szCs w:val="52"/>
              </w:rPr>
            </w:pPr>
            <w:r w:rsidRPr="005F24AF">
              <w:rPr>
                <w:rFonts w:ascii="CityDMed" w:hAnsi="CityDMed"/>
                <w:b/>
                <w:sz w:val="40"/>
                <w:szCs w:val="52"/>
              </w:rPr>
              <w:t xml:space="preserve">Signature &amp; </w:t>
            </w:r>
            <w:r w:rsidR="00215AB9" w:rsidRPr="005F24AF">
              <w:rPr>
                <w:rFonts w:ascii="CityDMed" w:hAnsi="CityDMed"/>
                <w:b/>
                <w:sz w:val="40"/>
                <w:szCs w:val="52"/>
              </w:rPr>
              <w:t>Seal</w:t>
            </w:r>
          </w:p>
        </w:tc>
      </w:tr>
    </w:tbl>
    <w:p w:rsidR="00CA3B42" w:rsidRPr="00D213AD" w:rsidRDefault="00CA3B42" w:rsidP="00A4393C">
      <w:pPr>
        <w:spacing w:line="360" w:lineRule="auto"/>
        <w:rPr>
          <w:rFonts w:ascii="CityDMed" w:hAnsi="CityDMed"/>
          <w:sz w:val="32"/>
          <w:szCs w:val="32"/>
        </w:rPr>
      </w:pPr>
    </w:p>
    <w:sectPr w:rsidR="00CA3B42" w:rsidRPr="00D213AD" w:rsidSect="00BF4CA4">
      <w:pgSz w:w="16839" w:h="11907" w:orient="landscape" w:code="9"/>
      <w:pgMar w:top="1440" w:right="1440" w:bottom="1440" w:left="1440" w:header="709" w:footer="709" w:gutter="0"/>
      <w:pgBorders w:offsetFrom="page">
        <w:top w:val="zigZag" w:sz="12" w:space="24" w:color="000000" w:themeColor="text1"/>
        <w:left w:val="zigZag" w:sz="12" w:space="24" w:color="000000" w:themeColor="text1"/>
        <w:bottom w:val="zigZag" w:sz="12" w:space="24" w:color="000000" w:themeColor="text1"/>
        <w:right w:val="zigZag" w:sz="12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lackChancery">
    <w:panose1 w:val="02027200000000000000"/>
    <w:charset w:val="00"/>
    <w:family w:val="roman"/>
    <w:pitch w:val="variable"/>
    <w:sig w:usb0="00000003" w:usb1="00000000" w:usb2="00000000" w:usb3="00000000" w:csb0="00000001" w:csb1="00000000"/>
  </w:font>
  <w:font w:name="CityDMed">
    <w:panose1 w:val="02060606040706070203"/>
    <w:charset w:val="00"/>
    <w:family w:val="roman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TCxNLU0NzY3M7NU0lEKTi0uzszPAykwrAUAt/kYiCwAAAA="/>
  </w:docVars>
  <w:rsids>
    <w:rsidRoot w:val="000812E5"/>
    <w:rsid w:val="000812E5"/>
    <w:rsid w:val="00215AB9"/>
    <w:rsid w:val="005F24AF"/>
    <w:rsid w:val="00813E39"/>
    <w:rsid w:val="00A4393C"/>
    <w:rsid w:val="00A44032"/>
    <w:rsid w:val="00BF4CA4"/>
    <w:rsid w:val="00CA3B42"/>
    <w:rsid w:val="00D2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3B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3B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Vayu Dugar</cp:lastModifiedBy>
  <cp:revision>7</cp:revision>
  <cp:lastPrinted>2018-08-05T14:01:00Z</cp:lastPrinted>
  <dcterms:created xsi:type="dcterms:W3CDTF">2018-08-02T06:09:00Z</dcterms:created>
  <dcterms:modified xsi:type="dcterms:W3CDTF">2018-08-05T14:08:00Z</dcterms:modified>
</cp:coreProperties>
</file>